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4765D" w:rsidRDefault="00000000">
      <w:pPr>
        <w:pStyle w:val="Ttulo1"/>
      </w:pPr>
      <w:bookmarkStart w:id="0" w:name="X38c7eeda1c09469580eda8e316179fba5281025"/>
      <w:r>
        <w:t>Gazetteer Project: System Overview &amp; 2‑Week Work Plan</w:t>
      </w:r>
    </w:p>
    <w:p w:rsidR="0014765D" w:rsidRDefault="00000000">
      <w:pPr>
        <w:pStyle w:val="FirstParagraph"/>
      </w:pPr>
      <w:r>
        <w:rPr>
          <w:b/>
          <w:bCs/>
        </w:rPr>
        <w:t>Version 0.1 — 1 Jul 2025</w:t>
      </w:r>
    </w:p>
    <w:p w:rsidR="0014765D" w:rsidRDefault="006F0C93">
      <w:r>
        <w:rPr>
          <w:noProof/>
        </w:rPr>
        <w:pict>
          <v:rect id="_x0000_i1032" alt="" style="width:441.9pt;height:.05pt;mso-width-percent:0;mso-height-percent:0;mso-width-percent:0;mso-height-percent:0" o:hralign="center" o:hrstd="t" o:hr="t"/>
        </w:pict>
      </w:r>
    </w:p>
    <w:p w:rsidR="0014765D" w:rsidRDefault="00000000">
      <w:pPr>
        <w:pStyle w:val="Ttulo2"/>
      </w:pPr>
      <w:bookmarkStart w:id="1" w:name="vision-goals"/>
      <w:r>
        <w:t>1. Vision &amp; Goals</w:t>
      </w:r>
    </w:p>
    <w:p w:rsidR="0014765D" w:rsidRDefault="00000000">
      <w:pPr>
        <w:pStyle w:val="FirstParagraph"/>
      </w:pPr>
      <w:r>
        <w:t xml:space="preserve">Build a </w:t>
      </w:r>
      <w:r>
        <w:rPr>
          <w:b/>
          <w:bCs/>
        </w:rPr>
        <w:t>mobile‑first, single‑page “Gazetteer” web app</w:t>
      </w:r>
      <w:r>
        <w:t xml:space="preserve"> that profiles every country via an interactive map, aggregating demographic, climatic, geographic and other open data. Users should enjoy the same smooth experience on phones, tablets, and desktops.</w:t>
      </w:r>
    </w:p>
    <w:p w:rsidR="0014765D" w:rsidRDefault="00000000">
      <w:pPr>
        <w:pStyle w:val="Ttulo2"/>
      </w:pPr>
      <w:bookmarkStart w:id="2" w:name="core-functionality"/>
      <w:bookmarkEnd w:id="1"/>
      <w:r>
        <w:t>2. Core Functionality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to‑detect user location</w:t>
      </w:r>
      <w:r>
        <w:t xml:space="preserve"> and highlight their country (</w:t>
      </w:r>
      <w:r>
        <w:rPr>
          <w:rStyle w:val="VerbatimChar"/>
        </w:rPr>
        <w:t>navigator.geolocation</w:t>
      </w:r>
      <w:r>
        <w:t>).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&lt;select&gt;</w:t>
      </w:r>
      <w:r>
        <w:t xml:space="preserve"> loaded with all ISO‑listed countries from </w:t>
      </w:r>
      <w:r>
        <w:rPr>
          <w:rStyle w:val="VerbatimChar"/>
        </w:rPr>
        <w:t>countryBorders.geo.json</w:t>
      </w:r>
      <w:r>
        <w:t xml:space="preserve"> via PHP.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eaflet map</w:t>
      </w:r>
      <w:r>
        <w:t xml:space="preserve"> featuring:</w:t>
      </w:r>
    </w:p>
    <w:p w:rsidR="0014765D" w:rsidRDefault="00000000">
      <w:pPr>
        <w:pStyle w:val="Compact"/>
        <w:numPr>
          <w:ilvl w:val="1"/>
          <w:numId w:val="3"/>
        </w:numPr>
      </w:pPr>
      <w:r>
        <w:t>Border polygon of the selected country.</w:t>
      </w:r>
    </w:p>
    <w:p w:rsidR="0014765D" w:rsidRDefault="00000000">
      <w:pPr>
        <w:pStyle w:val="Compact"/>
        <w:numPr>
          <w:ilvl w:val="1"/>
          <w:numId w:val="3"/>
        </w:numPr>
      </w:pPr>
      <w:r>
        <w:t>Marker layers for capital, major cities, POIs, earthquake history, etc. (GeoNames &amp; more).</w:t>
      </w:r>
    </w:p>
    <w:p w:rsidR="0014765D" w:rsidRDefault="00000000">
      <w:pPr>
        <w:pStyle w:val="Compact"/>
        <w:numPr>
          <w:ilvl w:val="1"/>
          <w:numId w:val="3"/>
        </w:numPr>
      </w:pPr>
      <w:r>
        <w:t>Clustering (Leaflet.markercluster) and utility buttons (EasyButton / ExtraMarker).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al / off‑canvas info panel</w:t>
      </w:r>
      <w:r>
        <w:t xml:space="preserve"> with tabs:</w:t>
      </w:r>
    </w:p>
    <w:p w:rsidR="0014765D" w:rsidRDefault="00000000">
      <w:pPr>
        <w:pStyle w:val="Compact"/>
        <w:numPr>
          <w:ilvl w:val="1"/>
          <w:numId w:val="4"/>
        </w:numPr>
      </w:pPr>
      <w:r>
        <w:rPr>
          <w:i/>
          <w:iCs/>
        </w:rPr>
        <w:t>General</w:t>
      </w:r>
      <w:r>
        <w:t>: Country name, capital, ISO codes, flag, population, area.</w:t>
      </w:r>
    </w:p>
    <w:p w:rsidR="0014765D" w:rsidRDefault="00000000">
      <w:pPr>
        <w:pStyle w:val="Compact"/>
        <w:numPr>
          <w:ilvl w:val="1"/>
          <w:numId w:val="4"/>
        </w:numPr>
      </w:pPr>
      <w:r>
        <w:rPr>
          <w:i/>
          <w:iCs/>
        </w:rPr>
        <w:t>Weather</w:t>
      </w:r>
      <w:r>
        <w:t>: Current &amp; 3‑day forecast (OpenWeather).</w:t>
      </w:r>
    </w:p>
    <w:p w:rsidR="0014765D" w:rsidRDefault="00000000">
      <w:pPr>
        <w:pStyle w:val="Compact"/>
        <w:numPr>
          <w:ilvl w:val="1"/>
          <w:numId w:val="4"/>
        </w:numPr>
      </w:pPr>
      <w:r>
        <w:rPr>
          <w:i/>
          <w:iCs/>
        </w:rPr>
        <w:t>Currency</w:t>
      </w:r>
      <w:r>
        <w:t>: Live exchange rate vs EUR (Open Exchange Rates).</w:t>
      </w:r>
    </w:p>
    <w:p w:rsidR="0014765D" w:rsidRDefault="00000000">
      <w:pPr>
        <w:pStyle w:val="Compact"/>
        <w:numPr>
          <w:ilvl w:val="1"/>
          <w:numId w:val="4"/>
        </w:numPr>
      </w:pPr>
      <w:r>
        <w:rPr>
          <w:i/>
          <w:iCs/>
        </w:rPr>
        <w:t>Explore</w:t>
      </w:r>
      <w:r>
        <w:t>: Wikipedia summary + links, GeoNames POIs.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arch &amp; filter tools</w:t>
      </w:r>
      <w:r>
        <w:t>: quick‑find a country, toggle overlay layers.</w:t>
      </w:r>
    </w:p>
    <w:p w:rsidR="001476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ader spinner</w:t>
      </w:r>
      <w:r>
        <w:t xml:space="preserve"> during initial render.</w:t>
      </w:r>
    </w:p>
    <w:p w:rsidR="0014765D" w:rsidRDefault="00000000">
      <w:pPr>
        <w:pStyle w:val="Ttulo2"/>
      </w:pPr>
      <w:bookmarkStart w:id="3" w:name="technical-stack"/>
      <w:bookmarkEnd w:id="2"/>
      <w:r>
        <w:t>3. Technical Stack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68"/>
        <w:gridCol w:w="8386"/>
      </w:tblGrid>
      <w:tr w:rsidR="0014765D" w:rsidTr="0014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4" w:type="dxa"/>
          </w:tcPr>
          <w:p w:rsidR="0014765D" w:rsidRDefault="00000000">
            <w:pPr>
              <w:pStyle w:val="Compact"/>
            </w:pPr>
            <w:r>
              <w:t>Layer</w:t>
            </w:r>
          </w:p>
        </w:tc>
        <w:tc>
          <w:tcPr>
            <w:tcW w:w="7335" w:type="dxa"/>
          </w:tcPr>
          <w:p w:rsidR="0014765D" w:rsidRDefault="00000000">
            <w:pPr>
              <w:pStyle w:val="Compact"/>
            </w:pPr>
            <w:r>
              <w:t>Tech</w:t>
            </w:r>
          </w:p>
        </w:tc>
      </w:tr>
      <w:tr w:rsidR="0014765D" w:rsidRPr="00B1051F">
        <w:tc>
          <w:tcPr>
            <w:tcW w:w="584" w:type="dxa"/>
          </w:tcPr>
          <w:p w:rsidR="0014765D" w:rsidRDefault="00000000">
            <w:pPr>
              <w:pStyle w:val="Compact"/>
            </w:pPr>
            <w:r>
              <w:t>Front‑end</w:t>
            </w:r>
          </w:p>
        </w:tc>
        <w:tc>
          <w:tcPr>
            <w:tcW w:w="7335" w:type="dxa"/>
          </w:tcPr>
          <w:p w:rsidR="0014765D" w:rsidRDefault="00000000">
            <w:pPr>
              <w:pStyle w:val="Compact"/>
            </w:pPr>
            <w:r>
              <w:t>HTML5, CSS3 (Bootstrap 5), JavaScript ES6, jQuery, Leaflet 1.9 + MarkerCluster, EasyButton, ExtraMarker</w:t>
            </w:r>
          </w:p>
        </w:tc>
      </w:tr>
      <w:tr w:rsidR="0014765D" w:rsidRPr="00B1051F">
        <w:tc>
          <w:tcPr>
            <w:tcW w:w="584" w:type="dxa"/>
          </w:tcPr>
          <w:p w:rsidR="0014765D" w:rsidRDefault="00000000">
            <w:pPr>
              <w:pStyle w:val="Compact"/>
            </w:pPr>
            <w:r>
              <w:t>Bac</w:t>
            </w:r>
            <w:r>
              <w:lastRenderedPageBreak/>
              <w:t>k‑end</w:t>
            </w:r>
          </w:p>
        </w:tc>
        <w:tc>
          <w:tcPr>
            <w:tcW w:w="7335" w:type="dxa"/>
          </w:tcPr>
          <w:p w:rsidR="0014765D" w:rsidRDefault="00000000">
            <w:pPr>
              <w:pStyle w:val="Compact"/>
            </w:pPr>
            <w:r>
              <w:lastRenderedPageBreak/>
              <w:t xml:space="preserve">PHP 8.x with cURL; endpoints under </w:t>
            </w:r>
            <w:r>
              <w:rPr>
                <w:rStyle w:val="VerbatimChar"/>
              </w:rPr>
              <w:t>/php/api/*.php</w:t>
            </w:r>
          </w:p>
        </w:tc>
      </w:tr>
      <w:tr w:rsidR="0014765D" w:rsidRPr="0096682D">
        <w:tc>
          <w:tcPr>
            <w:tcW w:w="584" w:type="dxa"/>
          </w:tcPr>
          <w:p w:rsidR="0014765D" w:rsidRDefault="00000000">
            <w:pPr>
              <w:pStyle w:val="Compact"/>
            </w:pPr>
            <w:r>
              <w:t>APIs</w:t>
            </w:r>
          </w:p>
        </w:tc>
        <w:tc>
          <w:tcPr>
            <w:tcW w:w="7335" w:type="dxa"/>
          </w:tcPr>
          <w:p w:rsidR="0014765D" w:rsidRDefault="00000000">
            <w:pPr>
              <w:pStyle w:val="Compact"/>
            </w:pPr>
            <w:r>
              <w:t>OpenCage, GeoNames, Rest Countries, OpenWeather, Open Exchange Rates (plus optional extras like USGS earthquakes)</w:t>
            </w:r>
          </w:p>
        </w:tc>
      </w:tr>
      <w:tr w:rsidR="0014765D" w:rsidRPr="0096682D">
        <w:tc>
          <w:tcPr>
            <w:tcW w:w="584" w:type="dxa"/>
          </w:tcPr>
          <w:p w:rsidR="0014765D" w:rsidRDefault="00000000">
            <w:pPr>
              <w:pStyle w:val="Compact"/>
            </w:pPr>
            <w:r>
              <w:t>Tooling</w:t>
            </w:r>
          </w:p>
        </w:tc>
        <w:tc>
          <w:tcPr>
            <w:tcW w:w="7335" w:type="dxa"/>
          </w:tcPr>
          <w:p w:rsidR="0014765D" w:rsidRDefault="00000000">
            <w:pPr>
              <w:pStyle w:val="Compact"/>
            </w:pPr>
            <w:r>
              <w:t>VS Code, Git, Dinahosting FTP (FileZilla), Chrome DevTools</w:t>
            </w:r>
          </w:p>
        </w:tc>
      </w:tr>
    </w:tbl>
    <w:p w:rsidR="0014765D" w:rsidRDefault="00000000">
      <w:pPr>
        <w:pStyle w:val="Ttulo2"/>
      </w:pPr>
      <w:bookmarkStart w:id="4" w:name="architecture-data-flow"/>
      <w:bookmarkEnd w:id="3"/>
      <w:r>
        <w:t>4. Architecture &amp; Data Flow</w:t>
      </w:r>
    </w:p>
    <w:p w:rsidR="0014765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PA loads →</w:t>
      </w:r>
      <w:r>
        <w:t xml:space="preserve"> Bootstrap &amp; Leaflet initialise.</w:t>
      </w:r>
    </w:p>
    <w:p w:rsidR="0014765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eolocation →</w:t>
      </w:r>
      <w:r>
        <w:t xml:space="preserve"> coords sent via AJAX to </w:t>
      </w:r>
      <w:r>
        <w:rPr>
          <w:rStyle w:val="VerbatimChar"/>
        </w:rPr>
        <w:t>php/api/geolocate.php</w:t>
      </w:r>
      <w:r>
        <w:t xml:space="preserve"> (OpenCage) to derive ISO code.</w:t>
      </w:r>
    </w:p>
    <w:p w:rsidR="0014765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arallel AJAX requests</w:t>
      </w:r>
      <w:r>
        <w:t xml:space="preserve"> fetch country info, weather, currency, POIs.</w:t>
      </w:r>
    </w:p>
    <w:p w:rsidR="0014765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‑end renders</w:t>
      </w:r>
      <w:r>
        <w:t xml:space="preserve"> border polygon, markers, and populates UI panels.</w:t>
      </w:r>
    </w:p>
    <w:p w:rsidR="0014765D" w:rsidRDefault="00000000">
      <w:pPr>
        <w:pStyle w:val="Ttulo2"/>
      </w:pPr>
      <w:bookmarkStart w:id="5" w:name="ui-layout-sketch-ascii"/>
      <w:bookmarkEnd w:id="4"/>
      <w:r>
        <w:t>5. UI / Layout Sketch (ASCII)</w:t>
      </w:r>
    </w:p>
    <w:p w:rsidR="0014765D" w:rsidRDefault="00000000">
      <w:pPr>
        <w:pStyle w:val="SourceCode"/>
      </w:pPr>
      <w:r>
        <w:rPr>
          <w:rStyle w:val="VerbatimChar"/>
        </w:rPr>
        <w:t>NAVBAR</w:t>
      </w:r>
      <w:r>
        <w:br/>
      </w:r>
      <w:r>
        <w:rPr>
          <w:rStyle w:val="VerbatimChar"/>
        </w:rPr>
        <w:t>┌──────────────────────────────┐</w:t>
      </w:r>
      <w:r>
        <w:br/>
      </w:r>
      <w:r>
        <w:rPr>
          <w:rStyle w:val="VerbatimChar"/>
        </w:rPr>
        <w:t>│ 🌐 Gazetteer | Country ▾     │</w:t>
      </w:r>
      <w:r>
        <w:br/>
      </w:r>
      <w:r>
        <w:rPr>
          <w:rStyle w:val="VerbatimChar"/>
        </w:rPr>
        <w:t>└──────────────────────────────┘</w:t>
      </w:r>
      <w:r>
        <w:br/>
      </w:r>
      <w:r>
        <w:rPr>
          <w:rStyle w:val="VerbatimChar"/>
        </w:rPr>
        <w:t>MAP (fills viewport)</w:t>
      </w:r>
      <w:r>
        <w:br/>
      </w:r>
      <w:r>
        <w:rPr>
          <w:rStyle w:val="VerbatimChar"/>
        </w:rPr>
        <w:t>[Leaflet canvas]</w:t>
      </w:r>
      <w:r>
        <w:br/>
      </w:r>
      <w:r>
        <w:rPr>
          <w:rStyle w:val="VerbatimChar"/>
        </w:rPr>
        <w:t>Floating buttons: 🔍 Layers   🗺 Info</w:t>
      </w:r>
      <w:r>
        <w:br/>
      </w:r>
      <w:r>
        <w:rPr>
          <w:rStyle w:val="VerbatimChar"/>
        </w:rPr>
        <w:t>Modal / Drawer slides from right with tabs: Info | Weather | Finance | Explore</w:t>
      </w:r>
    </w:p>
    <w:p w:rsidR="0014765D" w:rsidRDefault="00000000">
      <w:pPr>
        <w:pStyle w:val="Ttulo2"/>
      </w:pPr>
      <w:bookmarkStart w:id="6" w:name="twoweek-work-plan-2-jul-15-jul-2025"/>
      <w:bookmarkEnd w:id="5"/>
      <w:r>
        <w:t>6. Two‑Week Work Plan (2 Jul – 15 Jul 2025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87"/>
        <w:gridCol w:w="444"/>
        <w:gridCol w:w="5060"/>
        <w:gridCol w:w="2663"/>
      </w:tblGrid>
      <w:tr w:rsidR="0014765D" w:rsidTr="0014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6" w:type="dxa"/>
          </w:tcPr>
          <w:p w:rsidR="0014765D" w:rsidRDefault="00000000">
            <w:pPr>
              <w:pStyle w:val="Compact"/>
            </w:pPr>
            <w:r>
              <w:t>Date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Hours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Focu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Deliverables</w:t>
            </w:r>
          </w:p>
        </w:tc>
      </w:tr>
      <w:tr w:rsidR="0014765D" w:rsidRPr="0096682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Wed 2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Project repo, scaffolding, Bootstrap, Leaflet starter map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 xml:space="preserve">Git repo + base </w:t>
            </w:r>
            <w:r>
              <w:rPr>
                <w:rStyle w:val="VerbatimChar"/>
              </w:rPr>
              <w:t>index.html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Thu 3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Country borders &amp; dropdown, geolocation highlight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Border polygon renders</w:t>
            </w:r>
          </w:p>
        </w:tc>
      </w:tr>
      <w:tr w:rsidR="0014765D" w:rsidRPr="0096682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Fri 4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PHP endpoint layer, OpenCage + Rest Countries integration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rPr>
                <w:rStyle w:val="VerbatimChar"/>
              </w:rPr>
              <w:t>/php/api</w:t>
            </w:r>
            <w:r>
              <w:t xml:space="preserve"> endpoints, Info tab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Sat 5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3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Refactor, UI polish, code cleanup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Cleaner structure</w:t>
            </w:r>
          </w:p>
        </w:tc>
      </w:tr>
      <w:tr w:rsidR="0014765D" w:rsidRPr="0096682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Sun 6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3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Research &amp; stub remaining API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Config file for API keys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Mon 7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OpenWeather integration, weather overlay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 xml:space="preserve">Weather tab &amp; map </w:t>
            </w:r>
            <w:r>
              <w:lastRenderedPageBreak/>
              <w:t>icons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Tue 8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Open Exchange Rates, currency tab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Live FX display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Wed 9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GeoNames POI &amp; Wikipedia marker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Cluster layer operational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Thu 10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Extra data layer (earthquakes), layer control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Toggleable layers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Fri 11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UX enhancements, responsive tweak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Mobile layout ready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Sat 12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3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Cross‑device &amp; browser testing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Test report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Sun 13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3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Performance &amp; accessibility fixes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Lighthouse &gt; 90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Mon 14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Final polish, README, deployment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Public URL live</w:t>
            </w:r>
          </w:p>
        </w:tc>
      </w:tr>
      <w:tr w:rsidR="0014765D">
        <w:tc>
          <w:tcPr>
            <w:tcW w:w="776" w:type="dxa"/>
          </w:tcPr>
          <w:p w:rsidR="0014765D" w:rsidRDefault="00000000">
            <w:pPr>
              <w:pStyle w:val="Compact"/>
            </w:pPr>
            <w:r>
              <w:rPr>
                <w:b/>
                <w:bCs/>
              </w:rPr>
              <w:t>Tue 15</w:t>
            </w:r>
          </w:p>
        </w:tc>
        <w:tc>
          <w:tcPr>
            <w:tcW w:w="388" w:type="dxa"/>
          </w:tcPr>
          <w:p w:rsidR="0014765D" w:rsidRDefault="00000000">
            <w:pPr>
              <w:pStyle w:val="Compact"/>
            </w:pPr>
            <w:r>
              <w:t>8</w:t>
            </w:r>
          </w:p>
        </w:tc>
        <w:tc>
          <w:tcPr>
            <w:tcW w:w="4425" w:type="dxa"/>
          </w:tcPr>
          <w:p w:rsidR="0014765D" w:rsidRDefault="00000000">
            <w:pPr>
              <w:pStyle w:val="Compact"/>
            </w:pPr>
            <w:r>
              <w:t>Buffer, demo video/GIF, submission</w:t>
            </w:r>
          </w:p>
        </w:tc>
        <w:tc>
          <w:tcPr>
            <w:tcW w:w="2329" w:type="dxa"/>
          </w:tcPr>
          <w:p w:rsidR="0014765D" w:rsidRDefault="00000000">
            <w:pPr>
              <w:pStyle w:val="Compact"/>
            </w:pPr>
            <w:r>
              <w:t>Demo + sign‑off</w:t>
            </w:r>
          </w:p>
        </w:tc>
      </w:tr>
    </w:tbl>
    <w:p w:rsidR="0014765D" w:rsidRDefault="00000000">
      <w:pPr>
        <w:pStyle w:val="Textoindependiente"/>
      </w:pPr>
      <w:r>
        <w:rPr>
          <w:i/>
          <w:iCs/>
        </w:rPr>
        <w:t xml:space="preserve">Total planned hours: </w:t>
      </w:r>
      <w:r>
        <w:rPr>
          <w:b/>
          <w:bCs/>
          <w:i/>
          <w:iCs/>
        </w:rPr>
        <w:t>92</w:t>
      </w:r>
      <w:r>
        <w:t>* (80 weekday + 12 weekend) → ~22 h buffer beyond 70 h estimate.*</w:t>
      </w:r>
    </w:p>
    <w:p w:rsidR="0014765D" w:rsidRDefault="00000000">
      <w:pPr>
        <w:pStyle w:val="Ttulo2"/>
      </w:pPr>
      <w:bookmarkStart w:id="7" w:name="risks-mitigations"/>
      <w:bookmarkEnd w:id="6"/>
      <w:r>
        <w:t>7. Risks &amp; Mitig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9"/>
        <w:gridCol w:w="6965"/>
      </w:tblGrid>
      <w:tr w:rsidR="0014765D" w:rsidTr="001476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:rsidR="0014765D" w:rsidRDefault="00000000">
            <w:pPr>
              <w:pStyle w:val="Compact"/>
            </w:pPr>
            <w:r>
              <w:t>Risk</w:t>
            </w:r>
          </w:p>
        </w:tc>
        <w:tc>
          <w:tcPr>
            <w:tcW w:w="6092" w:type="dxa"/>
          </w:tcPr>
          <w:p w:rsidR="0014765D" w:rsidRDefault="00000000">
            <w:pPr>
              <w:pStyle w:val="Compact"/>
            </w:pPr>
            <w:r>
              <w:t>Mitigation</w:t>
            </w:r>
          </w:p>
        </w:tc>
      </w:tr>
      <w:tr w:rsidR="0014765D" w:rsidRPr="0096682D">
        <w:tc>
          <w:tcPr>
            <w:tcW w:w="1827" w:type="dxa"/>
          </w:tcPr>
          <w:p w:rsidR="0014765D" w:rsidRDefault="00000000">
            <w:pPr>
              <w:pStyle w:val="Compact"/>
            </w:pPr>
            <w:r>
              <w:t>API quota limits</w:t>
            </w:r>
          </w:p>
        </w:tc>
        <w:tc>
          <w:tcPr>
            <w:tcW w:w="6092" w:type="dxa"/>
          </w:tcPr>
          <w:p w:rsidR="0014765D" w:rsidRDefault="00000000">
            <w:pPr>
              <w:pStyle w:val="Compact"/>
            </w:pPr>
            <w:r>
              <w:t>Cache responses, stagger calls, use multiple keys</w:t>
            </w:r>
          </w:p>
        </w:tc>
      </w:tr>
      <w:tr w:rsidR="0014765D" w:rsidRPr="0096682D">
        <w:tc>
          <w:tcPr>
            <w:tcW w:w="1827" w:type="dxa"/>
          </w:tcPr>
          <w:p w:rsidR="0014765D" w:rsidRDefault="00000000">
            <w:pPr>
              <w:pStyle w:val="Compact"/>
            </w:pPr>
            <w:r>
              <w:t>Time overrun</w:t>
            </w:r>
          </w:p>
        </w:tc>
        <w:tc>
          <w:tcPr>
            <w:tcW w:w="6092" w:type="dxa"/>
          </w:tcPr>
          <w:p w:rsidR="0014765D" w:rsidRDefault="00000000">
            <w:pPr>
              <w:pStyle w:val="Compact"/>
            </w:pPr>
            <w:r>
              <w:t>Front‑load core map &amp; data; buffer day</w:t>
            </w:r>
          </w:p>
        </w:tc>
      </w:tr>
      <w:tr w:rsidR="0014765D" w:rsidRPr="0096682D">
        <w:tc>
          <w:tcPr>
            <w:tcW w:w="1827" w:type="dxa"/>
          </w:tcPr>
          <w:p w:rsidR="0014765D" w:rsidRDefault="00000000">
            <w:pPr>
              <w:pStyle w:val="Compact"/>
            </w:pPr>
            <w:r>
              <w:t>Mobile perf issues</w:t>
            </w:r>
          </w:p>
        </w:tc>
        <w:tc>
          <w:tcPr>
            <w:tcW w:w="6092" w:type="dxa"/>
          </w:tcPr>
          <w:p w:rsidR="0014765D" w:rsidRDefault="00000000">
            <w:pPr>
              <w:pStyle w:val="Compact"/>
            </w:pPr>
            <w:r>
              <w:t>Test early on low‑end devices</w:t>
            </w:r>
          </w:p>
        </w:tc>
      </w:tr>
      <w:tr w:rsidR="0014765D" w:rsidRPr="0096682D">
        <w:tc>
          <w:tcPr>
            <w:tcW w:w="1827" w:type="dxa"/>
          </w:tcPr>
          <w:p w:rsidR="0014765D" w:rsidRDefault="00000000">
            <w:pPr>
              <w:pStyle w:val="Compact"/>
            </w:pPr>
            <w:r>
              <w:t>Scope creep</w:t>
            </w:r>
          </w:p>
        </w:tc>
        <w:tc>
          <w:tcPr>
            <w:tcW w:w="6092" w:type="dxa"/>
          </w:tcPr>
          <w:p w:rsidR="0014765D" w:rsidRDefault="00000000">
            <w:pPr>
              <w:pStyle w:val="Compact"/>
            </w:pPr>
            <w:r>
              <w:t>Freeze feature list after Day 7; extras only if time remains</w:t>
            </w:r>
          </w:p>
        </w:tc>
      </w:tr>
    </w:tbl>
    <w:p w:rsidR="0014765D" w:rsidRDefault="00000000">
      <w:pPr>
        <w:pStyle w:val="Ttulo2"/>
      </w:pPr>
      <w:bookmarkStart w:id="8" w:name="next-steps"/>
      <w:bookmarkEnd w:id="7"/>
      <w:r>
        <w:t>8. Next Steps</w:t>
      </w:r>
    </w:p>
    <w:p w:rsidR="0014765D" w:rsidRDefault="00000000">
      <w:pPr>
        <w:pStyle w:val="Compact"/>
        <w:numPr>
          <w:ilvl w:val="0"/>
          <w:numId w:val="6"/>
        </w:numPr>
      </w:pPr>
      <w:r>
        <w:t>Await approval of this plan.</w:t>
      </w:r>
    </w:p>
    <w:p w:rsidR="0014765D" w:rsidRDefault="00000000">
      <w:pPr>
        <w:pStyle w:val="Compact"/>
        <w:numPr>
          <w:ilvl w:val="0"/>
          <w:numId w:val="6"/>
        </w:numPr>
      </w:pPr>
      <w:r>
        <w:t xml:space="preserve">Upon approval, begin </w:t>
      </w:r>
      <w:r>
        <w:rPr>
          <w:b/>
          <w:bCs/>
        </w:rPr>
        <w:t>Day 1 tasks on 2 Jul</w:t>
      </w:r>
      <w:r>
        <w:t>.</w:t>
      </w:r>
    </w:p>
    <w:p w:rsidR="0014765D" w:rsidRDefault="00000000">
      <w:pPr>
        <w:pStyle w:val="Compact"/>
        <w:numPr>
          <w:ilvl w:val="0"/>
          <w:numId w:val="6"/>
        </w:numPr>
      </w:pPr>
      <w:r>
        <w:t>Maintain daily progress notes &amp; commit logs.</w:t>
      </w:r>
    </w:p>
    <w:p w:rsidR="0014765D" w:rsidRDefault="006F0C93">
      <w:r>
        <w:rPr>
          <w:noProof/>
        </w:rPr>
        <w:pict>
          <v:rect id="_x0000_i1031" alt="" style="width:441.9pt;height:.05pt;mso-width-percent:0;mso-height-percent:0;mso-width-percent:0;mso-height-percent:0" o:hralign="center" o:hrstd="t" o:hr="t"/>
        </w:pict>
      </w:r>
    </w:p>
    <w:p w:rsidR="0014765D" w:rsidRDefault="00000000">
      <w:pPr>
        <w:pStyle w:val="FirstParagraph"/>
        <w:rPr>
          <w:i/>
          <w:iCs/>
        </w:rPr>
      </w:pPr>
      <w:r>
        <w:rPr>
          <w:i/>
          <w:iCs/>
        </w:rPr>
        <w:t>Prepared for Amaia Artola — 1 Jul 2025</w:t>
      </w:r>
    </w:p>
    <w:p w:rsidR="00932A05" w:rsidRDefault="00932A05" w:rsidP="00932A05">
      <w:pPr>
        <w:pStyle w:val="Textoindependiente"/>
      </w:pPr>
    </w:p>
    <w:p w:rsidR="00932A05" w:rsidRDefault="00932A05" w:rsidP="00932A05">
      <w:pPr>
        <w:pStyle w:val="Textoindependiente"/>
      </w:pPr>
    </w:p>
    <w:p w:rsidR="00932A05" w:rsidRDefault="00932A05" w:rsidP="00932A05">
      <w:pPr>
        <w:pStyle w:val="Textoindependiente"/>
      </w:pPr>
    </w:p>
    <w:p w:rsidR="00932A05" w:rsidRDefault="00932A05" w:rsidP="00932A05">
      <w:pPr>
        <w:pStyle w:val="Textoindependiente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5"/>
        <w:gridCol w:w="701"/>
        <w:gridCol w:w="3784"/>
        <w:gridCol w:w="3478"/>
      </w:tblGrid>
      <w:tr w:rsidR="00932A05" w:rsidTr="00932A0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ours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cus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liverables</w:t>
            </w:r>
          </w:p>
        </w:tc>
      </w:tr>
      <w:tr w:rsidR="00932A05" w:rsidRPr="0096682D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Fri 5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lang w:val="en-US"/>
              </w:rPr>
              <w:t>PHP endpoint layer, OpenCage + RestCountries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rStyle w:val="CdigoHTML"/>
                <w:lang w:val="en-US"/>
              </w:rPr>
              <w:t>/php/getTownInfo.php</w:t>
            </w:r>
            <w:r w:rsidRPr="0096682D">
              <w:rPr>
                <w:lang w:val="en-US"/>
              </w:rPr>
              <w:t>, modal layout</w:t>
            </w:r>
          </w:p>
        </w:tc>
      </w:tr>
      <w:tr w:rsidR="00932A05" w:rsidRPr="0096682D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Sat 6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3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Refactor, code cleanup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lang w:val="en-US"/>
              </w:rPr>
              <w:t>Modular JS + PHP, better structure</w:t>
            </w:r>
          </w:p>
        </w:tc>
      </w:tr>
      <w:tr w:rsidR="00932A05" w:rsidRPr="0096682D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Sun 7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3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Research + API stubs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lang w:val="en-US"/>
              </w:rPr>
              <w:t>Config for API keys, test endpoints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Mon 8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OpenWeather integration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Weather tab + map icons</w:t>
            </w:r>
          </w:p>
        </w:tc>
      </w:tr>
      <w:tr w:rsidR="00932A05" w:rsidRPr="0096682D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Tue 9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lang w:val="en-US"/>
              </w:rPr>
              <w:t>Open Exchange Rates + currency tab</w:t>
            </w:r>
          </w:p>
        </w:tc>
        <w:tc>
          <w:tcPr>
            <w:tcW w:w="0" w:type="auto"/>
            <w:vAlign w:val="center"/>
            <w:hideMark/>
          </w:tcPr>
          <w:p w:rsidR="00932A05" w:rsidRPr="0096682D" w:rsidRDefault="00932A05">
            <w:pPr>
              <w:rPr>
                <w:lang w:val="en-US"/>
              </w:rPr>
            </w:pPr>
            <w:r w:rsidRPr="0096682D">
              <w:rPr>
                <w:lang w:val="en-US"/>
              </w:rPr>
              <w:t>Currency info with live FX display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Fonts w:ascii="Apple Color Emoji" w:hAnsi="Apple Color Emoji" w:cs="Apple Color Emoji"/>
              </w:rPr>
              <w:t>❌</w:t>
            </w:r>
            <w:r>
              <w:t xml:space="preserve"> Wed 10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—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Fonts w:ascii="Apple Color Emoji" w:hAnsi="Apple Color Emoji" w:cs="Apple Color Emoji"/>
              </w:rPr>
              <w:t>✈️</w:t>
            </w:r>
            <w:r>
              <w:t xml:space="preserve"> Unavailable (travel)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—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Thu 11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GeoNames POIs + Wikipedia markers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POI markers clustered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Fri 12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Pr="00B1051F" w:rsidRDefault="00932A05">
            <w:pPr>
              <w:rPr>
                <w:lang w:val="en-US"/>
              </w:rPr>
            </w:pPr>
            <w:r w:rsidRPr="00B1051F">
              <w:rPr>
                <w:lang w:val="en-US"/>
              </w:rPr>
              <w:t>Extra data layers (e.g. earthquakes) + toggles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Layer control UI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Sat 13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3</w:t>
            </w:r>
          </w:p>
        </w:tc>
        <w:tc>
          <w:tcPr>
            <w:tcW w:w="0" w:type="auto"/>
            <w:vAlign w:val="center"/>
            <w:hideMark/>
          </w:tcPr>
          <w:p w:rsidR="00932A05" w:rsidRPr="00B1051F" w:rsidRDefault="00932A05">
            <w:pPr>
              <w:rPr>
                <w:lang w:val="en-US"/>
              </w:rPr>
            </w:pPr>
            <w:r w:rsidRPr="00B1051F">
              <w:rPr>
                <w:lang w:val="en-US"/>
              </w:rPr>
              <w:t>UX tweaks + Bootstrap (moved here)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Responsive layout, polished UI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Sun 14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3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Cross-browser/device testing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Testing checklist</w:t>
            </w:r>
          </w:p>
        </w:tc>
      </w:tr>
      <w:tr w:rsidR="00932A05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Mon 15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Final polish, README, deployment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Public URL + GitHub cleanup</w:t>
            </w:r>
          </w:p>
        </w:tc>
      </w:tr>
      <w:tr w:rsidR="00932A05" w:rsidRPr="00B1051F" w:rsidTr="00932A05">
        <w:trPr>
          <w:tblCellSpacing w:w="15" w:type="dxa"/>
        </w:trPr>
        <w:tc>
          <w:tcPr>
            <w:tcW w:w="0" w:type="auto"/>
            <w:vAlign w:val="center"/>
            <w:hideMark/>
          </w:tcPr>
          <w:p w:rsidR="00932A05" w:rsidRDefault="00932A05">
            <w:r>
              <w:rPr>
                <w:rStyle w:val="Textoennegrita"/>
              </w:rPr>
              <w:t>Tue 16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8</w:t>
            </w:r>
          </w:p>
        </w:tc>
        <w:tc>
          <w:tcPr>
            <w:tcW w:w="0" w:type="auto"/>
            <w:vAlign w:val="center"/>
            <w:hideMark/>
          </w:tcPr>
          <w:p w:rsidR="00932A05" w:rsidRDefault="00932A05">
            <w:r>
              <w:t>Buffer day + demo recording</w:t>
            </w:r>
          </w:p>
        </w:tc>
        <w:tc>
          <w:tcPr>
            <w:tcW w:w="0" w:type="auto"/>
            <w:vAlign w:val="center"/>
            <w:hideMark/>
          </w:tcPr>
          <w:p w:rsidR="00932A05" w:rsidRPr="00B1051F" w:rsidRDefault="00932A05">
            <w:pPr>
              <w:rPr>
                <w:lang w:val="en-US"/>
              </w:rPr>
            </w:pPr>
            <w:r w:rsidRPr="00B1051F">
              <w:rPr>
                <w:lang w:val="en-US"/>
              </w:rPr>
              <w:t>Demo GIF/video + sign-off</w:t>
            </w:r>
          </w:p>
        </w:tc>
      </w:tr>
      <w:bookmarkEnd w:id="0"/>
      <w:bookmarkEnd w:id="8"/>
    </w:tbl>
    <w:p w:rsidR="00932A05" w:rsidRDefault="00932A05" w:rsidP="00932A05">
      <w:pPr>
        <w:pStyle w:val="Textoindependiente"/>
      </w:pPr>
    </w:p>
    <w:p w:rsidR="00B1051F" w:rsidRDefault="00B1051F" w:rsidP="00932A05">
      <w:pPr>
        <w:pStyle w:val="Textoindependiente"/>
      </w:pPr>
    </w:p>
    <w:p w:rsidR="00B1051F" w:rsidRDefault="00B1051F" w:rsidP="00932A05">
      <w:pPr>
        <w:pStyle w:val="Textoindependiente"/>
      </w:pPr>
      <w:r>
        <w:t>Need to do : change get file contents to using cURL instead in other PHPs.</w:t>
      </w:r>
    </w:p>
    <w:p w:rsidR="0096682D" w:rsidRDefault="0096682D" w:rsidP="00932A05">
      <w:pPr>
        <w:pStyle w:val="Textoindependiente"/>
      </w:pPr>
    </w:p>
    <w:p w:rsidR="0096682D" w:rsidRDefault="001D59A4" w:rsidP="00932A05">
      <w:pPr>
        <w:pStyle w:val="Textoindependiente"/>
      </w:pPr>
      <w:r>
        <w:t>Check the php and ajax and also the modal to make sure it works, before committing.</w:t>
      </w:r>
    </w:p>
    <w:p w:rsidR="00516987" w:rsidRDefault="00516987" w:rsidP="00932A05">
      <w:pPr>
        <w:pStyle w:val="Textoindependiente"/>
      </w:pPr>
    </w:p>
    <w:p w:rsidR="00516987" w:rsidRDefault="00516987" w:rsidP="00932A05">
      <w:pPr>
        <w:pStyle w:val="Textoindependiente"/>
      </w:pPr>
    </w:p>
    <w:p w:rsidR="00516987" w:rsidRDefault="00516987" w:rsidP="00516987">
      <w:pPr>
        <w:pStyle w:val="NormalWeb"/>
      </w:pPr>
      <w:r>
        <w:t xml:space="preserve">You're on track — here’s what’s </w:t>
      </w:r>
      <w:r>
        <w:rPr>
          <w:rStyle w:val="Textoennegrita"/>
        </w:rPr>
        <w:t>left to do</w:t>
      </w:r>
      <w:r>
        <w:t xml:space="preserve"> according to your original spec (adjusted for your changes like moving Bootstrap to the end and skipping work on the 9th):</w:t>
      </w:r>
    </w:p>
    <w:p w:rsidR="00516987" w:rsidRDefault="006F0C93" w:rsidP="00516987">
      <w:r>
        <w:rPr>
          <w:noProof/>
        </w:rPr>
        <w:pict>
          <v:rect id="_x0000_i1030" alt="" style="width:441.9pt;height:.05pt;mso-width-percent:0;mso-height-percent:0;mso-width-percent:0;mso-height-percent:0" o:hralign="center" o:hrstd="t" o:hr="t" fillcolor="#a0a0a0" stroked="f"/>
        </w:pict>
      </w:r>
    </w:p>
    <w:p w:rsidR="00516987" w:rsidRDefault="00516987" w:rsidP="00516987">
      <w:pPr>
        <w:pStyle w:val="Ttulo3"/>
      </w:pPr>
      <w:r>
        <w:rPr>
          <w:rFonts w:ascii="Apple Color Emoji" w:hAnsi="Apple Color Emoji" w:cs="Apple Color Emoji"/>
        </w:rPr>
        <w:t>✅</w:t>
      </w:r>
      <w:r>
        <w:t xml:space="preserve"> Already done: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t>✅</w:t>
      </w:r>
      <w:r>
        <w:t xml:space="preserve"> Geolocation &amp; fallback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t>✅</w:t>
      </w:r>
      <w:r>
        <w:t xml:space="preserve"> Country dropdown &amp; borders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t>✅</w:t>
      </w:r>
      <w:r>
        <w:t xml:space="preserve"> Marker clusters for cities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t>✅</w:t>
      </w:r>
      <w:r>
        <w:t xml:space="preserve"> getCityInfo.php (cURL, working with Postman)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lastRenderedPageBreak/>
        <w:t>✅</w:t>
      </w:r>
      <w:r>
        <w:t xml:space="preserve"> Git structure + repo</w:t>
      </w:r>
    </w:p>
    <w:p w:rsidR="00516987" w:rsidRDefault="00516987" w:rsidP="00516987">
      <w:pPr>
        <w:pStyle w:val="NormalWeb"/>
        <w:numPr>
          <w:ilvl w:val="0"/>
          <w:numId w:val="7"/>
        </w:numPr>
      </w:pPr>
      <w:r>
        <w:rPr>
          <w:rFonts w:ascii="Apple Color Emoji" w:hAnsi="Apple Color Emoji" w:cs="Apple Color Emoji"/>
        </w:rPr>
        <w:t>✅</w:t>
      </w:r>
      <w:r>
        <w:t xml:space="preserve"> Cleaned unused files</w:t>
      </w:r>
    </w:p>
    <w:p w:rsidR="00516987" w:rsidRDefault="00516987" w:rsidP="00516987">
      <w:r>
        <w:pict>
          <v:rect id="_x0000_i1028" style="width:0;height:1.5pt" o:hralign="center" o:hrstd="t" o:hr="t" fillcolor="#a0a0a0" stroked="f"/>
        </w:pict>
      </w:r>
    </w:p>
    <w:p w:rsidR="00516987" w:rsidRDefault="00516987" w:rsidP="00516987">
      <w:pPr>
        <w:pStyle w:val="Ttulo3"/>
      </w:pPr>
      <w:r>
        <w:rPr>
          <w:rFonts w:ascii="Apple Color Emoji" w:hAnsi="Apple Color Emoji" w:cs="Apple Color Emoji"/>
        </w:rPr>
        <w:t>📅</w:t>
      </w:r>
      <w:r>
        <w:t xml:space="preserve"> What's left (based on your plan):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Sat 5 (today/tomorrow – 3 hrs):</w:t>
      </w:r>
    </w:p>
    <w:p w:rsidR="00516987" w:rsidRDefault="00516987" w:rsidP="00516987">
      <w:pPr>
        <w:pStyle w:val="NormalWeb"/>
        <w:numPr>
          <w:ilvl w:val="0"/>
          <w:numId w:val="8"/>
        </w:numPr>
      </w:pPr>
      <w:r>
        <w:rPr>
          <w:rStyle w:val="Textoennegrita"/>
        </w:rPr>
        <w:t>Refactor JS &amp; PHP structure</w:t>
      </w:r>
      <w:r>
        <w:t xml:space="preserve"> (tidy functions, filenames, variables)</w:t>
      </w:r>
    </w:p>
    <w:p w:rsidR="00516987" w:rsidRDefault="00516987" w:rsidP="00516987">
      <w:pPr>
        <w:pStyle w:val="NormalWeb"/>
        <w:numPr>
          <w:ilvl w:val="0"/>
          <w:numId w:val="8"/>
        </w:numPr>
      </w:pPr>
      <w:r>
        <w:rPr>
          <w:rStyle w:val="Textoennegrita"/>
        </w:rPr>
        <w:t>Modal system</w:t>
      </w:r>
      <w:r>
        <w:t>: wire city marker → modal with tabs (weather, POI…)</w:t>
      </w:r>
    </w:p>
    <w:p w:rsidR="00516987" w:rsidRDefault="00516987" w:rsidP="00516987">
      <w:pPr>
        <w:pStyle w:val="NormalWeb"/>
        <w:numPr>
          <w:ilvl w:val="0"/>
          <w:numId w:val="8"/>
        </w:numPr>
      </w:pPr>
      <w:r>
        <w:rPr>
          <w:rStyle w:val="Textoennegrita"/>
        </w:rPr>
        <w:t>City Info → modal tab 1</w:t>
      </w:r>
      <w:r>
        <w:t xml:space="preserve"> (already started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Sun 6 (3 hrs):</w:t>
      </w:r>
    </w:p>
    <w:p w:rsidR="00516987" w:rsidRDefault="00516987" w:rsidP="00516987">
      <w:pPr>
        <w:pStyle w:val="NormalWeb"/>
        <w:numPr>
          <w:ilvl w:val="0"/>
          <w:numId w:val="9"/>
        </w:numPr>
      </w:pPr>
      <w:r>
        <w:t xml:space="preserve">Research/stub </w:t>
      </w:r>
      <w:r>
        <w:rPr>
          <w:rStyle w:val="Textoennegrita"/>
        </w:rPr>
        <w:t>remaining APIs</w:t>
      </w:r>
    </w:p>
    <w:p w:rsidR="00516987" w:rsidRDefault="00516987" w:rsidP="00516987">
      <w:pPr>
        <w:pStyle w:val="NormalWeb"/>
        <w:numPr>
          <w:ilvl w:val="1"/>
          <w:numId w:val="9"/>
        </w:numPr>
      </w:pPr>
      <w:r>
        <w:t>OpenWeather</w:t>
      </w:r>
    </w:p>
    <w:p w:rsidR="00516987" w:rsidRDefault="00516987" w:rsidP="00516987">
      <w:pPr>
        <w:pStyle w:val="NormalWeb"/>
        <w:numPr>
          <w:ilvl w:val="1"/>
          <w:numId w:val="9"/>
        </w:numPr>
      </w:pPr>
      <w:r>
        <w:t>Rest Countries</w:t>
      </w:r>
    </w:p>
    <w:p w:rsidR="00516987" w:rsidRDefault="00516987" w:rsidP="00516987">
      <w:pPr>
        <w:pStyle w:val="NormalWeb"/>
        <w:numPr>
          <w:ilvl w:val="1"/>
          <w:numId w:val="9"/>
        </w:numPr>
      </w:pPr>
      <w:r>
        <w:t>Exchange Rates</w:t>
      </w:r>
    </w:p>
    <w:p w:rsidR="00516987" w:rsidRDefault="00516987" w:rsidP="00516987">
      <w:pPr>
        <w:pStyle w:val="NormalWeb"/>
        <w:numPr>
          <w:ilvl w:val="1"/>
          <w:numId w:val="9"/>
        </w:numPr>
      </w:pPr>
      <w:r>
        <w:t>Wikipedia / POIs</w:t>
      </w:r>
    </w:p>
    <w:p w:rsidR="00516987" w:rsidRDefault="00516987" w:rsidP="00516987">
      <w:pPr>
        <w:pStyle w:val="NormalWeb"/>
        <w:numPr>
          <w:ilvl w:val="1"/>
          <w:numId w:val="9"/>
        </w:numPr>
      </w:pPr>
      <w:r>
        <w:t>Optional: Earthquakes</w:t>
      </w:r>
    </w:p>
    <w:p w:rsidR="00516987" w:rsidRDefault="00516987" w:rsidP="00516987">
      <w:pPr>
        <w:pStyle w:val="NormalWeb"/>
        <w:numPr>
          <w:ilvl w:val="0"/>
          <w:numId w:val="9"/>
        </w:numPr>
      </w:pPr>
      <w:r>
        <w:t xml:space="preserve">Create </w:t>
      </w:r>
      <w:r>
        <w:rPr>
          <w:rStyle w:val="CdigoHTML"/>
          <w:rFonts w:eastAsiaTheme="majorEastAsia"/>
        </w:rPr>
        <w:t>config.php</w:t>
      </w:r>
      <w:r>
        <w:t xml:space="preserve"> for API keys (not hardcoded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Mon 7:</w:t>
      </w:r>
    </w:p>
    <w:p w:rsidR="00516987" w:rsidRDefault="00516987" w:rsidP="00516987">
      <w:pPr>
        <w:pStyle w:val="NormalWeb"/>
        <w:numPr>
          <w:ilvl w:val="0"/>
          <w:numId w:val="10"/>
        </w:numPr>
      </w:pPr>
      <w:r>
        <w:rPr>
          <w:rStyle w:val="Textoennegrita"/>
        </w:rPr>
        <w:t>Weather integration</w:t>
      </w:r>
    </w:p>
    <w:p w:rsidR="00516987" w:rsidRDefault="00516987" w:rsidP="00516987">
      <w:pPr>
        <w:pStyle w:val="NormalWeb"/>
        <w:numPr>
          <w:ilvl w:val="1"/>
          <w:numId w:val="10"/>
        </w:numPr>
      </w:pPr>
      <w:r>
        <w:t>Ajax call to PHP → OpenWeather API (cURL)</w:t>
      </w:r>
    </w:p>
    <w:p w:rsidR="00516987" w:rsidRDefault="00516987" w:rsidP="00516987">
      <w:pPr>
        <w:pStyle w:val="NormalWeb"/>
        <w:numPr>
          <w:ilvl w:val="1"/>
          <w:numId w:val="10"/>
        </w:numPr>
      </w:pPr>
      <w:r>
        <w:t>Add to modal</w:t>
      </w:r>
    </w:p>
    <w:p w:rsidR="00516987" w:rsidRDefault="00516987" w:rsidP="00516987">
      <w:pPr>
        <w:pStyle w:val="NormalWeb"/>
        <w:numPr>
          <w:ilvl w:val="1"/>
          <w:numId w:val="10"/>
        </w:numPr>
      </w:pPr>
      <w:r>
        <w:t>(optional: map icons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Tue 8:</w:t>
      </w:r>
    </w:p>
    <w:p w:rsidR="00516987" w:rsidRDefault="00516987" w:rsidP="00516987">
      <w:pPr>
        <w:pStyle w:val="NormalWeb"/>
        <w:numPr>
          <w:ilvl w:val="0"/>
          <w:numId w:val="11"/>
        </w:numPr>
      </w:pPr>
      <w:r>
        <w:rPr>
          <w:rStyle w:val="Textoennegrita"/>
        </w:rPr>
        <w:t>Currency API</w:t>
      </w:r>
    </w:p>
    <w:p w:rsidR="00516987" w:rsidRDefault="00516987" w:rsidP="00516987">
      <w:pPr>
        <w:pStyle w:val="NormalWeb"/>
        <w:numPr>
          <w:ilvl w:val="1"/>
          <w:numId w:val="11"/>
        </w:numPr>
      </w:pPr>
      <w:r>
        <w:t>Use OpenExchangeRates or exchangerate.host</w:t>
      </w:r>
    </w:p>
    <w:p w:rsidR="00516987" w:rsidRDefault="00516987" w:rsidP="00516987">
      <w:pPr>
        <w:pStyle w:val="NormalWeb"/>
        <w:numPr>
          <w:ilvl w:val="1"/>
          <w:numId w:val="11"/>
        </w:numPr>
      </w:pPr>
      <w:r>
        <w:t>Show exchange rate in modal (tab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Wed 9:</w:t>
      </w:r>
    </w:p>
    <w:p w:rsidR="00516987" w:rsidRDefault="00516987" w:rsidP="00516987">
      <w:pPr>
        <w:pStyle w:val="NormalWeb"/>
        <w:numPr>
          <w:ilvl w:val="0"/>
          <w:numId w:val="12"/>
        </w:numPr>
      </w:pPr>
      <w:r>
        <w:rPr>
          <w:rFonts w:ascii="Apple Color Emoji" w:hAnsi="Apple Color Emoji" w:cs="Apple Color Emoji"/>
        </w:rPr>
        <w:t>❌</w:t>
      </w:r>
      <w:r>
        <w:t xml:space="preserve"> Skip (travel day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t>🔹</w:t>
      </w:r>
      <w:r>
        <w:t xml:space="preserve"> Thu 10:</w:t>
      </w:r>
    </w:p>
    <w:p w:rsidR="00516987" w:rsidRDefault="00516987" w:rsidP="00516987">
      <w:pPr>
        <w:pStyle w:val="NormalWeb"/>
        <w:numPr>
          <w:ilvl w:val="0"/>
          <w:numId w:val="13"/>
        </w:numPr>
      </w:pPr>
      <w:r>
        <w:rPr>
          <w:rStyle w:val="Textoennegrita"/>
        </w:rPr>
        <w:t>Add extra layer</w:t>
      </w:r>
      <w:r>
        <w:t xml:space="preserve"> (e.g., earthquakes or custom dataset)</w:t>
      </w:r>
    </w:p>
    <w:p w:rsidR="00516987" w:rsidRDefault="00516987" w:rsidP="00516987">
      <w:pPr>
        <w:pStyle w:val="NormalWeb"/>
        <w:numPr>
          <w:ilvl w:val="1"/>
          <w:numId w:val="13"/>
        </w:numPr>
      </w:pPr>
      <w:r>
        <w:t>Toggleable on map (Leaflet layer controls)</w:t>
      </w:r>
    </w:p>
    <w:p w:rsidR="00516987" w:rsidRDefault="00516987" w:rsidP="00516987">
      <w:pPr>
        <w:pStyle w:val="Ttulo4"/>
      </w:pPr>
      <w:r>
        <w:rPr>
          <w:rFonts w:ascii="Apple Color Emoji" w:hAnsi="Apple Color Emoji" w:cs="Apple Color Emoji"/>
        </w:rPr>
        <w:lastRenderedPageBreak/>
        <w:t>🔹</w:t>
      </w:r>
      <w:r>
        <w:t xml:space="preserve"> Fri 11 – Mon 15:</w:t>
      </w:r>
    </w:p>
    <w:p w:rsidR="00516987" w:rsidRDefault="00516987" w:rsidP="00516987">
      <w:pPr>
        <w:pStyle w:val="NormalWeb"/>
        <w:numPr>
          <w:ilvl w:val="0"/>
          <w:numId w:val="14"/>
        </w:numPr>
      </w:pPr>
      <w:r>
        <w:t>UX, responsive tweaks, accessibility</w:t>
      </w:r>
    </w:p>
    <w:p w:rsidR="00516987" w:rsidRDefault="00516987" w:rsidP="00516987">
      <w:pPr>
        <w:pStyle w:val="NormalWeb"/>
        <w:numPr>
          <w:ilvl w:val="0"/>
          <w:numId w:val="14"/>
        </w:numPr>
      </w:pPr>
      <w:r>
        <w:t>Final testing</w:t>
      </w:r>
    </w:p>
    <w:p w:rsidR="00516987" w:rsidRDefault="00516987" w:rsidP="00516987">
      <w:pPr>
        <w:pStyle w:val="NormalWeb"/>
        <w:numPr>
          <w:ilvl w:val="0"/>
          <w:numId w:val="14"/>
        </w:numPr>
      </w:pPr>
      <w:r>
        <w:t>README + deployment</w:t>
      </w:r>
    </w:p>
    <w:p w:rsidR="00516987" w:rsidRDefault="00516987" w:rsidP="00516987">
      <w:pPr>
        <w:pStyle w:val="NormalWeb"/>
        <w:numPr>
          <w:ilvl w:val="0"/>
          <w:numId w:val="14"/>
        </w:numPr>
      </w:pPr>
      <w:r>
        <w:t>Bootstrap styling</w:t>
      </w:r>
    </w:p>
    <w:p w:rsidR="00516987" w:rsidRDefault="006F0C93" w:rsidP="00516987">
      <w:r>
        <w:rPr>
          <w:noProof/>
        </w:rPr>
        <w:pict>
          <v:rect id="_x0000_i1029" alt="" style="width:441.9pt;height:.05pt;mso-width-percent:0;mso-height-percent:0;mso-width-percent:0;mso-height-percent:0" o:hralign="center" o:hrstd="t" o:hr="t" fillcolor="#a0a0a0" stroked="f"/>
        </w:pict>
      </w:r>
    </w:p>
    <w:p w:rsidR="00516987" w:rsidRDefault="00516987" w:rsidP="00516987">
      <w:pPr>
        <w:pStyle w:val="Ttulo3"/>
      </w:pPr>
      <w:r>
        <w:rPr>
          <w:rFonts w:ascii="Apple Color Emoji" w:hAnsi="Apple Color Emoji" w:cs="Apple Color Emoji"/>
        </w:rPr>
        <w:t>🔸</w:t>
      </w:r>
      <w:r>
        <w:t xml:space="preserve"> Suggested immediate next step (small):</w:t>
      </w:r>
    </w:p>
    <w:p w:rsidR="00516987" w:rsidRDefault="00516987" w:rsidP="00516987">
      <w:pPr>
        <w:pStyle w:val="NormalWeb"/>
      </w:pPr>
      <w:r>
        <w:t xml:space="preserve">Finish </w:t>
      </w:r>
      <w:r>
        <w:rPr>
          <w:rStyle w:val="Textoennegrita"/>
        </w:rPr>
        <w:t>modal wiring for city marker</w:t>
      </w:r>
      <w:r>
        <w:t xml:space="preserve"> with existing city info (from your working PHP).</w:t>
      </w:r>
    </w:p>
    <w:p w:rsidR="00516987" w:rsidRDefault="00516987" w:rsidP="00516987">
      <w:pPr>
        <w:pStyle w:val="NormalWeb"/>
      </w:pPr>
      <w:r>
        <w:t>Then, we’ll plug in weather / POI / currency tab by tab.</w:t>
      </w:r>
    </w:p>
    <w:p w:rsidR="00516987" w:rsidRDefault="00516987" w:rsidP="00516987">
      <w:pPr>
        <w:pStyle w:val="NormalWeb"/>
      </w:pPr>
      <w:r>
        <w:t>Want me to organize a checklist for tomorrow with priorities?</w:t>
      </w:r>
    </w:p>
    <w:p w:rsidR="00516987" w:rsidRPr="00932A05" w:rsidRDefault="00516987" w:rsidP="00932A05">
      <w:pPr>
        <w:pStyle w:val="Textoindependiente"/>
      </w:pPr>
    </w:p>
    <w:sectPr w:rsidR="00516987" w:rsidRPr="00932A0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C6F1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D98ED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0229D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CFA0BF2"/>
    <w:multiLevelType w:val="multilevel"/>
    <w:tmpl w:val="FB48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B65736"/>
    <w:multiLevelType w:val="multilevel"/>
    <w:tmpl w:val="14961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6A4ADF"/>
    <w:multiLevelType w:val="multilevel"/>
    <w:tmpl w:val="0466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227A77"/>
    <w:multiLevelType w:val="multilevel"/>
    <w:tmpl w:val="FF0AD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CF0377E"/>
    <w:multiLevelType w:val="multilevel"/>
    <w:tmpl w:val="2206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911D31"/>
    <w:multiLevelType w:val="multilevel"/>
    <w:tmpl w:val="3DA0B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264D47"/>
    <w:multiLevelType w:val="multilevel"/>
    <w:tmpl w:val="CA40B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121DCE"/>
    <w:multiLevelType w:val="multilevel"/>
    <w:tmpl w:val="1E10B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0947525">
    <w:abstractNumId w:val="0"/>
  </w:num>
  <w:num w:numId="2" w16cid:durableId="271060329">
    <w:abstractNumId w:val="1"/>
  </w:num>
  <w:num w:numId="3" w16cid:durableId="453134931">
    <w:abstractNumId w:val="1"/>
  </w:num>
  <w:num w:numId="4" w16cid:durableId="14785675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2060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2170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57862396">
    <w:abstractNumId w:val="7"/>
  </w:num>
  <w:num w:numId="8" w16cid:durableId="2020737780">
    <w:abstractNumId w:val="4"/>
  </w:num>
  <w:num w:numId="9" w16cid:durableId="311445438">
    <w:abstractNumId w:val="10"/>
  </w:num>
  <w:num w:numId="10" w16cid:durableId="39789231">
    <w:abstractNumId w:val="8"/>
  </w:num>
  <w:num w:numId="11" w16cid:durableId="1040007867">
    <w:abstractNumId w:val="6"/>
  </w:num>
  <w:num w:numId="12" w16cid:durableId="2090347479">
    <w:abstractNumId w:val="5"/>
  </w:num>
  <w:num w:numId="13" w16cid:durableId="28145474">
    <w:abstractNumId w:val="3"/>
  </w:num>
  <w:num w:numId="14" w16cid:durableId="2345567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765D"/>
    <w:rsid w:val="0014765D"/>
    <w:rsid w:val="001D59A4"/>
    <w:rsid w:val="00516987"/>
    <w:rsid w:val="006771E0"/>
    <w:rsid w:val="006F0C93"/>
    <w:rsid w:val="00932A05"/>
    <w:rsid w:val="0096682D"/>
    <w:rsid w:val="00B1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8D66E"/>
  <w15:docId w15:val="{7DAC1A01-7A1E-BE4B-B816-F58C6068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05"/>
    <w:pPr>
      <w:spacing w:after="0"/>
    </w:pPr>
    <w:rPr>
      <w:rFonts w:ascii="Times New Roman" w:eastAsia="Times New Roman" w:hAnsi="Times New Roman" w:cs="Times New Roman"/>
      <w:lang w:val="es-ES" w:eastAsia="es-ES_tradnl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 w:eastAsia="en-US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eastAsia="en-US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sz w:val="20"/>
      <w:szCs w:val="20"/>
      <w:lang w:val="en-US" w:eastAsia="en-U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Bibliografa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Descripcin">
    <w:name w:val="caption"/>
    <w:basedOn w:val="Normal"/>
    <w:link w:val="DescripcinCar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ennegrita">
    <w:name w:val="Strong"/>
    <w:basedOn w:val="Fuentedeprrafopredeter"/>
    <w:uiPriority w:val="22"/>
    <w:qFormat/>
    <w:rsid w:val="00932A05"/>
    <w:rPr>
      <w:b/>
      <w:bCs/>
    </w:rPr>
  </w:style>
  <w:style w:type="character" w:styleId="CdigoHTML">
    <w:name w:val="HTML Code"/>
    <w:basedOn w:val="Fuentedeprrafopredeter"/>
    <w:uiPriority w:val="99"/>
    <w:unhideWhenUsed/>
    <w:rsid w:val="00932A0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51698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55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5</cp:revision>
  <dcterms:created xsi:type="dcterms:W3CDTF">2025-07-02T16:01:00Z</dcterms:created>
  <dcterms:modified xsi:type="dcterms:W3CDTF">2025-07-04T17:06:00Z</dcterms:modified>
</cp:coreProperties>
</file>